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0C38B" w14:textId="77777777" w:rsidR="004A2577" w:rsidRDefault="004A2577" w:rsidP="004A257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National University of Computer and Emerging Sciences</w:t>
      </w:r>
    </w:p>
    <w:p w14:paraId="052A76F4" w14:textId="77777777" w:rsidR="004A2577" w:rsidRDefault="004A2577" w:rsidP="004A2577">
      <w:pPr>
        <w:pStyle w:val="Subtitle"/>
        <w:rPr>
          <w:rFonts w:ascii="Bitstream Charter" w:hAnsi="Bitstream Charter"/>
          <w:i w:val="0"/>
          <w:sz w:val="24"/>
          <w:szCs w:val="24"/>
        </w:rPr>
      </w:pPr>
    </w:p>
    <w:p w14:paraId="49221EBF" w14:textId="77777777" w:rsidR="004A2577" w:rsidRDefault="004A2577" w:rsidP="004A2577">
      <w:pPr>
        <w:pStyle w:val="BodyText"/>
        <w:rPr>
          <w:rFonts w:ascii="Bitstream Charter" w:hAnsi="Bitstream Charter"/>
          <w:szCs w:val="24"/>
        </w:rPr>
      </w:pPr>
    </w:p>
    <w:p w14:paraId="3D025064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1CD2DF5A" w14:textId="77777777" w:rsidR="004A2577" w:rsidRDefault="004A2577" w:rsidP="004A2577">
      <w:pPr>
        <w:jc w:val="center"/>
        <w:rPr>
          <w:sz w:val="28"/>
          <w:szCs w:val="28"/>
        </w:rPr>
      </w:pPr>
      <w:r>
        <w:rPr>
          <w:noProof/>
          <w:lang w:eastAsia="en-US" w:bidi="ar-SA"/>
        </w:rPr>
        <w:drawing>
          <wp:inline distT="0" distB="0" distL="0" distR="0" wp14:anchorId="50F7790A" wp14:editId="40EB6088">
            <wp:extent cx="1790700" cy="1552575"/>
            <wp:effectExtent l="0" t="0" r="0" b="0"/>
            <wp:docPr id="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F3D0F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9665F97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376DCFFD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AD0F63A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D82D655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6F652463" w14:textId="503E1987" w:rsidR="004A2577" w:rsidRDefault="004A2577" w:rsidP="004A257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Lab Manual 0</w:t>
      </w:r>
      <w:r w:rsidR="00431EDF">
        <w:rPr>
          <w:rFonts w:ascii="Bitstream Charter" w:hAnsi="Bitstream Charter"/>
          <w:sz w:val="24"/>
          <w:szCs w:val="24"/>
        </w:rPr>
        <w:t>2</w:t>
      </w:r>
    </w:p>
    <w:p w14:paraId="1631DBEF" w14:textId="77777777" w:rsidR="004A2577" w:rsidRDefault="004A2577" w:rsidP="004A257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Object Oriented Programming</w:t>
      </w:r>
    </w:p>
    <w:p w14:paraId="11CF1DF1" w14:textId="77777777" w:rsidR="004A2577" w:rsidRDefault="004A2577" w:rsidP="004A2577">
      <w:pPr>
        <w:pStyle w:val="Subtitle"/>
        <w:rPr>
          <w:rFonts w:ascii="Bitstream Charter" w:hAnsi="Bitstream Charter"/>
          <w:i w:val="0"/>
          <w:sz w:val="24"/>
          <w:szCs w:val="24"/>
        </w:rPr>
      </w:pPr>
    </w:p>
    <w:p w14:paraId="51BC7048" w14:textId="77777777" w:rsidR="004A2577" w:rsidRDefault="004A2577" w:rsidP="004A2577">
      <w:pPr>
        <w:pStyle w:val="BodyText"/>
        <w:rPr>
          <w:rFonts w:ascii="Bitstream Charter" w:hAnsi="Bitstream Charter"/>
          <w:szCs w:val="24"/>
        </w:rPr>
      </w:pPr>
    </w:p>
    <w:p w14:paraId="452C49CE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4F1840E5" w14:textId="77777777" w:rsidR="004A2577" w:rsidRDefault="004A2577" w:rsidP="004A2577">
      <w:pPr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30A77" wp14:editId="41152E87">
                <wp:simplePos x="0" y="0"/>
                <wp:positionH relativeFrom="margin">
                  <wp:align>center</wp:align>
                </wp:positionH>
                <wp:positionV relativeFrom="paragraph">
                  <wp:posOffset>-27940</wp:posOffset>
                </wp:positionV>
                <wp:extent cx="4377690" cy="1490980"/>
                <wp:effectExtent l="0" t="0" r="3810" b="0"/>
                <wp:wrapNone/>
                <wp:docPr id="2" name="Fram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77690" cy="149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465A4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6894" w:type="dxa"/>
                              <w:jc w:val="center"/>
                              <w:tblBorders>
                                <w:top w:val="single" w:sz="2" w:space="0" w:color="000001"/>
                                <w:left w:val="single" w:sz="2" w:space="0" w:color="000001"/>
                                <w:bottom w:val="single" w:sz="2" w:space="0" w:color="000001"/>
                                <w:insideH w:val="single" w:sz="2" w:space="0" w:color="000001"/>
                              </w:tblBorders>
                              <w:tblCellMar>
                                <w:top w:w="55" w:type="dxa"/>
                                <w:left w:w="48" w:type="dxa"/>
                                <w:bottom w:w="55" w:type="dxa"/>
                                <w:right w:w="55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587"/>
                              <w:gridCol w:w="3307"/>
                            </w:tblGrid>
                            <w:tr w:rsidR="004A2577" w14:paraId="1E323E6B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DE925EC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0" w:name="__UnoMark__186_1650540081"/>
                                  <w:bookmarkEnd w:id="0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Course Instructor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460BCA7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1" w:name="__UnoMark__187_1650540081"/>
                                  <w:bookmarkEnd w:id="1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Miss </w:t>
                                  </w:r>
                                  <w:proofErr w:type="spellStart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beeda</w:t>
                                  </w:r>
                                  <w:proofErr w:type="spellEnd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kram</w:t>
                                  </w:r>
                                  <w:proofErr w:type="spellEnd"/>
                                </w:p>
                              </w:tc>
                            </w:tr>
                            <w:tr w:rsidR="004A2577" w14:paraId="7B528A99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089149FE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2" w:name="__UnoMark__189_1650540081"/>
                                  <w:bookmarkStart w:id="3" w:name="__UnoMark__190_1650540081"/>
                                  <w:bookmarkEnd w:id="2"/>
                                  <w:bookmarkEnd w:id="3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Lab Instructor (s)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6FE54899" w14:textId="2240271E" w:rsidR="00B63BF2" w:rsidRPr="00F012B8" w:rsidRDefault="00FD3FC6" w:rsidP="00F012B8">
                                  <w:pPr>
                                    <w:widowControl/>
                                    <w:suppressAutoHyphens w:val="0"/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>Miss</w:t>
                                  </w:r>
                                  <w:r w:rsidR="00B63BF2" w:rsidRPr="00B63BF2">
                                    <w:rPr>
                                      <w:sz w:val="26"/>
                                      <w:szCs w:val="26"/>
                                    </w:rPr>
                                    <w:t>.</w:t>
                                  </w: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>Siddiqua</w:t>
                                  </w:r>
                                  <w:proofErr w:type="spellEnd"/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>Nayyer</w:t>
                                  </w:r>
                                  <w:proofErr w:type="spellEnd"/>
                                </w:p>
                                <w:p w14:paraId="48D054D0" w14:textId="3F3250FB" w:rsidR="00B63BF2" w:rsidRDefault="00B63BF2" w:rsidP="00B63BF2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>Mr. Dilawar Shabbir</w:t>
                                  </w:r>
                                </w:p>
                              </w:tc>
                            </w:tr>
                            <w:tr w:rsidR="004A2577" w14:paraId="02D2259A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289C0406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4" w:name="__UnoMark__193_1650540081"/>
                                  <w:bookmarkStart w:id="5" w:name="__UnoMark__194_1650540081"/>
                                  <w:bookmarkEnd w:id="4"/>
                                  <w:bookmarkEnd w:id="5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ection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04531826" w14:textId="20DF27E2" w:rsidR="004A2577" w:rsidRDefault="004A2577" w:rsidP="007C20E1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>
                                    <w:t xml:space="preserve">BCS – </w:t>
                                  </w:r>
                                  <w:r w:rsidR="00B63BF2">
                                    <w:t>2A</w:t>
                                  </w:r>
                                </w:p>
                              </w:tc>
                            </w:tr>
                            <w:tr w:rsidR="004A2577" w14:paraId="7B96EB83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2F93679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6" w:name="__UnoMark__198_1650540081"/>
                                  <w:bookmarkStart w:id="7" w:name="__UnoMark__199_1650540081"/>
                                  <w:bookmarkEnd w:id="6"/>
                                  <w:bookmarkEnd w:id="7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emester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3DAB9C46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pring 2021</w:t>
                                  </w:r>
                                </w:p>
                              </w:tc>
                            </w:tr>
                          </w:tbl>
                          <w:p w14:paraId="67D608BC" w14:textId="77777777" w:rsidR="004A2577" w:rsidRDefault="004A2577" w:rsidP="004A2577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30A77" id="Frame1" o:spid="_x0000_s1026" style="position:absolute;left:0;text-align:left;margin-left:0;margin-top:-2.2pt;width:344.7pt;height:117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" filled="f" stroked="f" strokecolor="#3465a4">
                <v:stroke joinstyle="round"/>
                <v:textbox>
                  <w:txbxContent>
                    <w:tbl>
                      <w:tblPr>
                        <w:tblW w:w="6894" w:type="dxa"/>
                        <w:jc w:val="center"/>
                        <w:tblBorders>
                          <w:top w:val="single" w:sz="2" w:space="0" w:color="000001"/>
                          <w:left w:val="single" w:sz="2" w:space="0" w:color="000001"/>
                          <w:bottom w:val="single" w:sz="2" w:space="0" w:color="000001"/>
                          <w:insideH w:val="single" w:sz="2" w:space="0" w:color="000001"/>
                        </w:tblBorders>
                        <w:tblCellMar>
                          <w:top w:w="55" w:type="dxa"/>
                          <w:left w:w="48" w:type="dxa"/>
                          <w:bottom w:w="55" w:type="dxa"/>
                          <w:right w:w="55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587"/>
                        <w:gridCol w:w="3307"/>
                      </w:tblGrid>
                      <w:tr w:rsidR="004A2577" w14:paraId="1E323E6B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DE925EC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8" w:name="__UnoMark__186_1650540081"/>
                            <w:bookmarkEnd w:id="8"/>
                            <w:r>
                              <w:rPr>
                                <w:sz w:val="28"/>
                                <w:szCs w:val="28"/>
                              </w:rPr>
                              <w:t>Course Instructor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460BCA7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9" w:name="__UnoMark__187_1650540081"/>
                            <w:bookmarkEnd w:id="9"/>
                            <w:r>
                              <w:rPr>
                                <w:sz w:val="28"/>
                                <w:szCs w:val="28"/>
                              </w:rPr>
                              <w:t xml:space="preserve">Miss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beeda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kram</w:t>
                            </w:r>
                            <w:proofErr w:type="spellEnd"/>
                          </w:p>
                        </w:tc>
                      </w:tr>
                      <w:tr w:rsidR="004A2577" w14:paraId="7B528A99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089149FE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0" w:name="__UnoMark__189_1650540081"/>
                            <w:bookmarkStart w:id="11" w:name="__UnoMark__190_1650540081"/>
                            <w:bookmarkEnd w:id="10"/>
                            <w:bookmarkEnd w:id="11"/>
                            <w:r>
                              <w:rPr>
                                <w:sz w:val="28"/>
                                <w:szCs w:val="28"/>
                              </w:rPr>
                              <w:t>Lab Instructor (s)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6FE54899" w14:textId="2240271E" w:rsidR="00B63BF2" w:rsidRPr="00F012B8" w:rsidRDefault="00FD3FC6" w:rsidP="00F012B8">
                            <w:pPr>
                              <w:widowControl/>
                              <w:suppressAutoHyphens w:val="0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B63BF2">
                              <w:rPr>
                                <w:sz w:val="26"/>
                                <w:szCs w:val="26"/>
                              </w:rPr>
                              <w:t>Miss</w:t>
                            </w:r>
                            <w:r w:rsidR="00B63BF2" w:rsidRPr="00B63BF2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63BF2">
                              <w:rPr>
                                <w:sz w:val="26"/>
                                <w:szCs w:val="26"/>
                              </w:rPr>
                              <w:t>Siddiqua</w:t>
                            </w:r>
                            <w:proofErr w:type="spellEnd"/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63BF2">
                              <w:rPr>
                                <w:sz w:val="26"/>
                                <w:szCs w:val="26"/>
                              </w:rPr>
                              <w:t>Nayyer</w:t>
                            </w:r>
                            <w:proofErr w:type="spellEnd"/>
                          </w:p>
                          <w:p w14:paraId="48D054D0" w14:textId="3F3250FB" w:rsidR="00B63BF2" w:rsidRDefault="00B63BF2" w:rsidP="00B63BF2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 w:rsidRPr="00B63BF2">
                              <w:rPr>
                                <w:sz w:val="26"/>
                                <w:szCs w:val="26"/>
                              </w:rPr>
                              <w:t>Mr. Dilawar Shabbir</w:t>
                            </w:r>
                          </w:p>
                        </w:tc>
                      </w:tr>
                      <w:tr w:rsidR="004A2577" w14:paraId="02D2259A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289C0406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2" w:name="__UnoMark__193_1650540081"/>
                            <w:bookmarkStart w:id="13" w:name="__UnoMark__194_1650540081"/>
                            <w:bookmarkEnd w:id="12"/>
                            <w:bookmarkEnd w:id="13"/>
                            <w:r>
                              <w:rPr>
                                <w:sz w:val="28"/>
                                <w:szCs w:val="28"/>
                              </w:rPr>
                              <w:t>Section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04531826" w14:textId="20DF27E2" w:rsidR="004A2577" w:rsidRDefault="004A2577" w:rsidP="007C20E1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>
                              <w:t xml:space="preserve">BCS – </w:t>
                            </w:r>
                            <w:r w:rsidR="00B63BF2">
                              <w:t>2A</w:t>
                            </w:r>
                          </w:p>
                        </w:tc>
                      </w:tr>
                      <w:tr w:rsidR="004A2577" w14:paraId="7B96EB83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2F93679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4" w:name="__UnoMark__198_1650540081"/>
                            <w:bookmarkStart w:id="15" w:name="__UnoMark__199_1650540081"/>
                            <w:bookmarkEnd w:id="14"/>
                            <w:bookmarkEnd w:id="15"/>
                            <w:r>
                              <w:rPr>
                                <w:sz w:val="28"/>
                                <w:szCs w:val="28"/>
                              </w:rPr>
                              <w:t>Semester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3DAB9C46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Spring 2021</w:t>
                            </w:r>
                          </w:p>
                        </w:tc>
                      </w:tr>
                    </w:tbl>
                    <w:p w14:paraId="67D608BC" w14:textId="77777777" w:rsidR="004A2577" w:rsidRDefault="004A2577" w:rsidP="004A2577">
                      <w:pPr>
                        <w:pStyle w:val="FrameContents"/>
                        <w:rPr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Bitstream Charter" w:hAnsi="Bitstream Charter"/>
        </w:rPr>
        <w:br/>
      </w:r>
    </w:p>
    <w:p w14:paraId="707E81F5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404C7C01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513E10B3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551370CD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65DB5724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2AAAE4C9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C916B92" w14:textId="77777777" w:rsidR="00B63BF2" w:rsidRDefault="00B63BF2" w:rsidP="004A2577">
      <w:pPr>
        <w:jc w:val="center"/>
        <w:rPr>
          <w:rFonts w:ascii="Bitstream Charter" w:hAnsi="Bitstream Charter"/>
        </w:rPr>
      </w:pPr>
    </w:p>
    <w:p w14:paraId="7917AB4A" w14:textId="2C09BC81" w:rsidR="004A2577" w:rsidRDefault="004A2577" w:rsidP="004A2577">
      <w:pPr>
        <w:jc w:val="center"/>
        <w:rPr>
          <w:sz w:val="28"/>
          <w:szCs w:val="28"/>
        </w:rPr>
      </w:pPr>
      <w:r>
        <w:rPr>
          <w:rFonts w:ascii="Bitstream Charter" w:hAnsi="Bitstream Charter"/>
        </w:rPr>
        <w:t>Department of Computer Science</w:t>
      </w:r>
    </w:p>
    <w:p w14:paraId="1C131F89" w14:textId="77777777" w:rsidR="004A2577" w:rsidRDefault="004A2577" w:rsidP="004A2577">
      <w:pPr>
        <w:jc w:val="center"/>
        <w:rPr>
          <w:sz w:val="28"/>
          <w:szCs w:val="28"/>
        </w:rPr>
      </w:pPr>
      <w:r>
        <w:rPr>
          <w:rFonts w:ascii="Bitstream Charter" w:hAnsi="Bitstream Charter"/>
        </w:rPr>
        <w:t>FAST-NU, Lahore, Pakistan</w:t>
      </w:r>
    </w:p>
    <w:p w14:paraId="24AD82BE" w14:textId="77777777" w:rsidR="004A2577" w:rsidRDefault="004A2577" w:rsidP="004A2577">
      <w:pPr>
        <w:pStyle w:val="Heading2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bookmarkStart w:id="16" w:name="_Toc379397258"/>
      <w:bookmarkStart w:id="17" w:name="_Toc347663493"/>
      <w:bookmarkEnd w:id="16"/>
      <w:bookmarkEnd w:id="17"/>
      <w:r>
        <w:rPr>
          <w:rFonts w:ascii="Bitstream Charter" w:hAnsi="Bitstream Charter" w:cs="Times New Roman"/>
          <w:sz w:val="24"/>
          <w:szCs w:val="24"/>
        </w:rPr>
        <w:t>Objectives</w:t>
      </w:r>
    </w:p>
    <w:p w14:paraId="2F7D80CD" w14:textId="77777777" w:rsidR="004A2577" w:rsidRDefault="004A2577" w:rsidP="004A2577">
      <w:pPr>
        <w:jc w:val="both"/>
        <w:rPr>
          <w:rFonts w:cs="Times New Roman"/>
        </w:rPr>
      </w:pPr>
      <w:r>
        <w:rPr>
          <w:rFonts w:ascii="Bitstream Charter" w:hAnsi="Bitstream Charter" w:cs="Times New Roman"/>
        </w:rPr>
        <w:t>After performing this lab, students shall be able to:</w:t>
      </w:r>
    </w:p>
    <w:p w14:paraId="7CC300C6" w14:textId="77777777" w:rsidR="004A2577" w:rsidRDefault="004A2577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Have an improved understanding of pointers.</w:t>
      </w:r>
    </w:p>
    <w:p w14:paraId="6001B6FF" w14:textId="169F2824" w:rsidR="004A2577" w:rsidRPr="0023050B" w:rsidRDefault="00431EDF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Create and manipulate 1D dynamic array</w:t>
      </w:r>
      <w:r w:rsidR="004A2577"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.</w:t>
      </w:r>
    </w:p>
    <w:p w14:paraId="72D3B3A8" w14:textId="1B07FDA1" w:rsidR="0023050B" w:rsidRDefault="0023050B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Allocation and de-allocation of 1D array.</w:t>
      </w:r>
    </w:p>
    <w:p w14:paraId="3CD63346" w14:textId="154BC2CC" w:rsidR="004A2577" w:rsidRPr="007C20E1" w:rsidRDefault="00431EDF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ascii="Bitstream Charter" w:hAnsi="Bitstream Charter"/>
          <w:color w:val="222222"/>
          <w:szCs w:val="24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Passing dynamic arrays into functions</w:t>
      </w:r>
      <w:r w:rsidR="00FD3FC6"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.</w:t>
      </w:r>
    </w:p>
    <w:p w14:paraId="5AEF95AA" w14:textId="77777777" w:rsidR="004A2577" w:rsidRDefault="004A2577" w:rsidP="004A257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1C593962" w14:textId="1367B3F2" w:rsidR="004A2577" w:rsidRDefault="004A2577" w:rsidP="004A257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58F2250B" w14:textId="3639E8F7" w:rsidR="00065449" w:rsidRPr="00F66702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b/>
          <w:bCs/>
          <w:u w:val="single"/>
          <w:lang w:eastAsia="en-US" w:bidi="ar-SA"/>
        </w:rPr>
      </w:pPr>
      <w:r w:rsidRPr="00F66702">
        <w:rPr>
          <w:rFonts w:eastAsia="Times New Roman" w:cs="Times New Roman"/>
          <w:b/>
          <w:bCs/>
          <w:u w:val="single"/>
          <w:lang w:eastAsia="en-US" w:bidi="ar-SA"/>
        </w:rPr>
        <w:lastRenderedPageBreak/>
        <w:t>TASK 1:</w:t>
      </w:r>
    </w:p>
    <w:p w14:paraId="66AB2A37" w14:textId="77777777" w:rsidR="00065449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</w:p>
    <w:p w14:paraId="66A0B8F4" w14:textId="2BB9219F" w:rsidR="00431EDF" w:rsidRDefault="00431EDF" w:rsidP="00431EDF">
      <w:pPr>
        <w:widowControl/>
        <w:suppressAutoHyphens w:val="0"/>
        <w:autoSpaceDE w:val="0"/>
        <w:autoSpaceDN w:val="0"/>
        <w:adjustRightInd w:val="0"/>
        <w:rPr>
          <w:rFonts w:cs="Times New Roman"/>
          <w:color w:val="auto"/>
        </w:rPr>
      </w:pPr>
      <w:r>
        <w:rPr>
          <w:rFonts w:cs="Times New Roman"/>
        </w:rPr>
        <w:t>A  C++ program “</w:t>
      </w:r>
      <w:proofErr w:type="spellStart"/>
      <w:r>
        <w:rPr>
          <w:rFonts w:cs="Times New Roman"/>
          <w:b/>
        </w:rPr>
        <w:t>Incrementer</w:t>
      </w:r>
      <w:proofErr w:type="spellEnd"/>
      <w:r>
        <w:rPr>
          <w:rFonts w:cs="Times New Roman"/>
        </w:rPr>
        <w:t xml:space="preserve">” creates a dynamic array of </w:t>
      </w:r>
      <w:r>
        <w:rPr>
          <w:rFonts w:cs="Times New Roman"/>
          <w:b/>
        </w:rPr>
        <w:t>size 10</w:t>
      </w:r>
      <w:r>
        <w:rPr>
          <w:rFonts w:cs="Times New Roman"/>
        </w:rPr>
        <w:t>. This function adds 3 to each element of the array. You have to add to the elements using pointer only. Array subscript notation cannot be used.</w:t>
      </w:r>
    </w:p>
    <w:p w14:paraId="2D23C98A" w14:textId="77777777" w:rsidR="004A2577" w:rsidRDefault="004A2577" w:rsidP="004A2577">
      <w:pPr>
        <w:pStyle w:val="Normal1"/>
        <w:widowControl w:val="0"/>
        <w:spacing w:line="276" w:lineRule="auto"/>
        <w:jc w:val="both"/>
        <w:rPr>
          <w:rFonts w:ascii="Bitstream Charter" w:hAnsi="Bitstream Charter"/>
        </w:rPr>
      </w:pPr>
    </w:p>
    <w:p w14:paraId="7B7BB5DE" w14:textId="02F78DD6" w:rsidR="00277708" w:rsidRPr="00414C92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 w:rsidRPr="00497B78">
        <w:rPr>
          <w:rFonts w:cs="Times New Roman"/>
          <w:b/>
          <w:u w:val="single"/>
        </w:rPr>
        <w:t xml:space="preserve">TASK </w:t>
      </w:r>
      <w:r>
        <w:rPr>
          <w:rFonts w:cs="Times New Roman"/>
          <w:b/>
          <w:u w:val="single"/>
        </w:rPr>
        <w:t>2</w:t>
      </w:r>
      <w:r w:rsidRPr="00497B78">
        <w:rPr>
          <w:rFonts w:cs="Times New Roman"/>
          <w:b/>
          <w:u w:val="single"/>
        </w:rPr>
        <w:t>:</w:t>
      </w:r>
    </w:p>
    <w:p w14:paraId="566D36FC" w14:textId="6B2CD6A9" w:rsidR="00431EDF" w:rsidRDefault="00431EDF" w:rsidP="00431EDF">
      <w:pPr>
        <w:jc w:val="both"/>
        <w:rPr>
          <w:rFonts w:cs="Times New Roman"/>
          <w:color w:val="auto"/>
        </w:rPr>
      </w:pPr>
      <w:r>
        <w:rPr>
          <w:rFonts w:cs="Times New Roman"/>
        </w:rPr>
        <w:t xml:space="preserve">Fibonacci sequence is a sequence in which every number after the first two is the sum of the two preceding ones. Write a C++ program that takes a number </w:t>
      </w:r>
      <w:r>
        <w:rPr>
          <w:rFonts w:cs="Times New Roman"/>
          <w:b/>
        </w:rPr>
        <w:t>n</w:t>
      </w:r>
      <w:r>
        <w:rPr>
          <w:rFonts w:cs="Times New Roman"/>
        </w:rPr>
        <w:t xml:space="preserve"> from user that is size and populate a dynamic array with first n Fibonacci numbers. De-allocation is also required.</w:t>
      </w:r>
    </w:p>
    <w:p w14:paraId="36E33B50" w14:textId="77777777" w:rsidR="00431EDF" w:rsidRDefault="00431EDF" w:rsidP="00431EDF">
      <w:pPr>
        <w:jc w:val="both"/>
        <w:rPr>
          <w:rFonts w:cs="Times New Roman"/>
        </w:rPr>
      </w:pPr>
      <w:r>
        <w:rPr>
          <w:rFonts w:cs="Times New Roman"/>
          <w:b/>
        </w:rPr>
        <w:t>For example</w:t>
      </w:r>
      <w:r>
        <w:rPr>
          <w:rFonts w:cs="Times New Roman"/>
        </w:rPr>
        <w:t xml:space="preserve">: </w:t>
      </w:r>
    </w:p>
    <w:p w14:paraId="466736C4" w14:textId="77777777" w:rsidR="00431EDF" w:rsidRDefault="00431EDF" w:rsidP="00431EDF">
      <w:pPr>
        <w:jc w:val="both"/>
        <w:rPr>
          <w:rFonts w:cs="Times New Roman"/>
        </w:rPr>
      </w:pPr>
      <w:r>
        <w:rPr>
          <w:rFonts w:cs="Times New Roman"/>
        </w:rPr>
        <w:t>For n=10</w:t>
      </w:r>
    </w:p>
    <w:p w14:paraId="00ACDAB8" w14:textId="77777777" w:rsidR="00431EDF" w:rsidRDefault="00431EDF" w:rsidP="00431EDF">
      <w:pPr>
        <w:jc w:val="both"/>
        <w:rPr>
          <w:rFonts w:cs="Times New Roman"/>
        </w:rPr>
      </w:pPr>
      <w:r>
        <w:rPr>
          <w:rFonts w:cs="Times New Roman"/>
        </w:rPr>
        <w:t>Fibonacci Numbers: 1, 1, 2, 3, 5, 8, 13, 21, 34, 55</w:t>
      </w:r>
    </w:p>
    <w:p w14:paraId="3084C32E" w14:textId="10E98D75" w:rsidR="003F77A6" w:rsidRDefault="003F77A6"/>
    <w:p w14:paraId="6A5DF865" w14:textId="0AEC108B" w:rsidR="00277708" w:rsidRPr="00414C92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 w:rsidRPr="00497B78">
        <w:rPr>
          <w:rFonts w:cs="Times New Roman"/>
          <w:b/>
          <w:u w:val="single"/>
        </w:rPr>
        <w:t xml:space="preserve">TASK </w:t>
      </w:r>
      <w:r>
        <w:rPr>
          <w:rFonts w:cs="Times New Roman"/>
          <w:b/>
          <w:u w:val="single"/>
        </w:rPr>
        <w:t>3</w:t>
      </w:r>
      <w:r w:rsidRPr="00497B78">
        <w:rPr>
          <w:rFonts w:cs="Times New Roman"/>
          <w:b/>
          <w:u w:val="single"/>
        </w:rPr>
        <w:t>:</w:t>
      </w:r>
    </w:p>
    <w:p w14:paraId="0D50A1A1" w14:textId="77777777" w:rsidR="00431EDF" w:rsidRDefault="00431EDF" w:rsidP="00431EDF">
      <w:pPr>
        <w:jc w:val="both"/>
        <w:rPr>
          <w:rFonts w:cs="Times New Roman"/>
          <w:color w:val="auto"/>
        </w:rPr>
      </w:pPr>
      <w:r>
        <w:rPr>
          <w:rFonts w:cs="Times New Roman"/>
        </w:rPr>
        <w:t>Write a C++ program that declares and initializes a float array dynamically and finds the index of the first occurrence of the second largest element in the array.</w:t>
      </w:r>
    </w:p>
    <w:p w14:paraId="69554EA4" w14:textId="77777777" w:rsidR="00431EDF" w:rsidRDefault="00431EDF" w:rsidP="00431EDF">
      <w:pPr>
        <w:jc w:val="both"/>
        <w:rPr>
          <w:rFonts w:cs="Times New Roman"/>
          <w:b/>
        </w:rPr>
      </w:pPr>
      <w:r>
        <w:rPr>
          <w:rFonts w:cs="Times New Roman"/>
          <w:b/>
        </w:rPr>
        <w:t>For Example:</w:t>
      </w:r>
    </w:p>
    <w:p w14:paraId="08B6C96A" w14:textId="77777777" w:rsidR="00431EDF" w:rsidRDefault="00431EDF" w:rsidP="00431EDF">
      <w:pPr>
        <w:jc w:val="both"/>
        <w:rPr>
          <w:rFonts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2CF0C4" wp14:editId="261D5F01">
                <wp:simplePos x="0" y="0"/>
                <wp:positionH relativeFrom="column">
                  <wp:posOffset>0</wp:posOffset>
                </wp:positionH>
                <wp:positionV relativeFrom="paragraph">
                  <wp:posOffset>116205</wp:posOffset>
                </wp:positionV>
                <wp:extent cx="3790950" cy="20764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0950" cy="2076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4B18B4" id="Rectangle 3" o:spid="_x0000_s1026" style="position:absolute;margin-left:0;margin-top:9.15pt;width:298.5pt;height:16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" filled="f" strokecolor="black [3213]" strokeweight="1.5pt"/>
            </w:pict>
          </mc:Fallback>
        </mc:AlternateContent>
      </w:r>
    </w:p>
    <w:p w14:paraId="6759A732" w14:textId="77777777" w:rsidR="00431EDF" w:rsidRDefault="00431EDF" w:rsidP="00431EDF">
      <w:pPr>
        <w:ind w:left="720"/>
        <w:jc w:val="both"/>
        <w:rPr>
          <w:rFonts w:cs="Times New Roman"/>
          <w:b/>
        </w:rPr>
      </w:pPr>
      <w:r>
        <w:rPr>
          <w:rFonts w:cs="Times New Roman"/>
          <w:b/>
        </w:rPr>
        <w:t>Input:</w:t>
      </w:r>
    </w:p>
    <w:p w14:paraId="75701223" w14:textId="77777777" w:rsidR="00431EDF" w:rsidRDefault="00431EDF" w:rsidP="00431EDF">
      <w:pPr>
        <w:ind w:left="720"/>
        <w:jc w:val="both"/>
        <w:rPr>
          <w:rFonts w:cs="Times New Roman"/>
        </w:rPr>
      </w:pPr>
      <w:r>
        <w:rPr>
          <w:rFonts w:cs="Times New Roman"/>
        </w:rPr>
        <w:t>Please enter size: 5</w:t>
      </w:r>
    </w:p>
    <w:p w14:paraId="6774B4E9" w14:textId="77777777" w:rsidR="00431EDF" w:rsidRDefault="00431EDF" w:rsidP="00431EDF">
      <w:pPr>
        <w:ind w:left="720"/>
        <w:jc w:val="both"/>
        <w:rPr>
          <w:rFonts w:cs="Times New Roman"/>
        </w:rPr>
      </w:pPr>
      <w:r>
        <w:rPr>
          <w:rFonts w:cs="Times New Roman"/>
        </w:rPr>
        <w:t>Please enter elements: 1.5</w:t>
      </w:r>
    </w:p>
    <w:p w14:paraId="034D3394" w14:textId="77777777" w:rsidR="00431EDF" w:rsidRDefault="00431EDF" w:rsidP="00431EDF">
      <w:pPr>
        <w:ind w:left="720"/>
        <w:jc w:val="both"/>
        <w:rPr>
          <w:rFonts w:cs="Times New Roman"/>
        </w:rPr>
      </w:pPr>
      <w:r>
        <w:rPr>
          <w:rFonts w:cs="Times New Roman"/>
        </w:rPr>
        <w:t>7.8</w:t>
      </w:r>
    </w:p>
    <w:p w14:paraId="43C05B94" w14:textId="77777777" w:rsidR="00431EDF" w:rsidRDefault="00431EDF" w:rsidP="00431EDF">
      <w:pPr>
        <w:ind w:left="720"/>
        <w:jc w:val="both"/>
        <w:rPr>
          <w:rFonts w:cs="Times New Roman"/>
        </w:rPr>
      </w:pPr>
      <w:r>
        <w:rPr>
          <w:rFonts w:cs="Times New Roman"/>
        </w:rPr>
        <w:t>3.2</w:t>
      </w:r>
    </w:p>
    <w:p w14:paraId="45861A0E" w14:textId="77777777" w:rsidR="00431EDF" w:rsidRDefault="00431EDF" w:rsidP="00431EDF">
      <w:pPr>
        <w:ind w:left="720"/>
        <w:jc w:val="both"/>
        <w:rPr>
          <w:rFonts w:cs="Times New Roman"/>
        </w:rPr>
      </w:pPr>
      <w:r>
        <w:rPr>
          <w:rFonts w:cs="Times New Roman"/>
        </w:rPr>
        <w:t>9.0</w:t>
      </w:r>
    </w:p>
    <w:p w14:paraId="44A25B09" w14:textId="77777777" w:rsidR="00431EDF" w:rsidRDefault="00431EDF" w:rsidP="00431EDF">
      <w:pPr>
        <w:ind w:left="720"/>
        <w:jc w:val="both"/>
        <w:rPr>
          <w:rFonts w:cs="Times New Roman"/>
        </w:rPr>
      </w:pPr>
      <w:r>
        <w:rPr>
          <w:rFonts w:cs="Times New Roman"/>
        </w:rPr>
        <w:t>7.1</w:t>
      </w:r>
    </w:p>
    <w:p w14:paraId="238B3AD8" w14:textId="77777777" w:rsidR="00431EDF" w:rsidRDefault="00431EDF" w:rsidP="00431EDF">
      <w:pPr>
        <w:ind w:left="720"/>
        <w:jc w:val="both"/>
        <w:rPr>
          <w:rFonts w:cs="Times New Roman"/>
        </w:rPr>
      </w:pPr>
    </w:p>
    <w:p w14:paraId="2F5D2A64" w14:textId="77777777" w:rsidR="00431EDF" w:rsidRDefault="00431EDF" w:rsidP="00431EDF">
      <w:pPr>
        <w:ind w:left="720"/>
        <w:jc w:val="both"/>
        <w:rPr>
          <w:rFonts w:cs="Times New Roman"/>
          <w:b/>
        </w:rPr>
      </w:pPr>
      <w:r>
        <w:rPr>
          <w:rFonts w:cs="Times New Roman"/>
          <w:b/>
        </w:rPr>
        <w:t>Output:</w:t>
      </w:r>
    </w:p>
    <w:p w14:paraId="24300177" w14:textId="77777777" w:rsidR="00431EDF" w:rsidRDefault="00431EDF" w:rsidP="00431EDF">
      <w:pPr>
        <w:ind w:left="720"/>
        <w:jc w:val="both"/>
        <w:rPr>
          <w:rFonts w:cs="Times New Roman"/>
        </w:rPr>
      </w:pPr>
      <w:r>
        <w:rPr>
          <w:rFonts w:cs="Times New Roman"/>
        </w:rPr>
        <w:t>Second Largest element is: 7.8</w:t>
      </w:r>
    </w:p>
    <w:p w14:paraId="60B5027A" w14:textId="77777777" w:rsidR="00431EDF" w:rsidRDefault="00431EDF" w:rsidP="00431EDF">
      <w:pPr>
        <w:ind w:left="720"/>
        <w:rPr>
          <w:rFonts w:cs="Times New Roman"/>
        </w:rPr>
      </w:pPr>
      <w:r>
        <w:rPr>
          <w:rFonts w:cs="Times New Roman"/>
        </w:rPr>
        <w:t>Index of second largest element is: 1</w:t>
      </w:r>
      <w:r>
        <w:rPr>
          <w:rFonts w:cs="Times New Roman"/>
        </w:rPr>
        <w:br/>
      </w:r>
    </w:p>
    <w:p w14:paraId="43F92626" w14:textId="77777777" w:rsidR="00277708" w:rsidRDefault="00277708" w:rsidP="00277708">
      <w:pPr>
        <w:rPr>
          <w:rFonts w:cs="Times New Roman"/>
          <w:b/>
          <w:sz w:val="28"/>
        </w:rPr>
      </w:pPr>
    </w:p>
    <w:p w14:paraId="3054B0FF" w14:textId="08C21FA7" w:rsidR="00277708" w:rsidRPr="00277708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 w:rsidRPr="00497B78">
        <w:rPr>
          <w:rFonts w:cs="Times New Roman"/>
          <w:b/>
          <w:u w:val="single"/>
        </w:rPr>
        <w:t xml:space="preserve">TASK </w:t>
      </w:r>
      <w:r>
        <w:rPr>
          <w:rFonts w:cs="Times New Roman"/>
          <w:b/>
          <w:u w:val="single"/>
        </w:rPr>
        <w:t>4</w:t>
      </w:r>
      <w:r w:rsidRPr="00497B78">
        <w:rPr>
          <w:rFonts w:cs="Times New Roman"/>
          <w:b/>
          <w:u w:val="single"/>
        </w:rPr>
        <w:t>:</w:t>
      </w:r>
    </w:p>
    <w:p w14:paraId="0C9BA9F0" w14:textId="77777777" w:rsidR="00431EDF" w:rsidRPr="00431EDF" w:rsidRDefault="00431EDF" w:rsidP="00431EDF">
      <w:pPr>
        <w:pStyle w:val="Heading3"/>
        <w:numPr>
          <w:ilvl w:val="0"/>
          <w:numId w:val="0"/>
        </w:num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8" w:name="_Toc378706612"/>
      <w:r w:rsidRPr="00431EDF">
        <w:rPr>
          <w:rFonts w:ascii="Times New Roman" w:hAnsi="Times New Roman" w:cs="Times New Roman"/>
          <w:color w:val="000000" w:themeColor="text1"/>
          <w:sz w:val="24"/>
          <w:szCs w:val="24"/>
        </w:rPr>
        <w:t>Exercise 1 [Input Array]:</w:t>
      </w:r>
    </w:p>
    <w:p w14:paraId="4AD3059F" w14:textId="77777777" w:rsidR="00431EDF" w:rsidRDefault="00431EDF" w:rsidP="00431EDF">
      <w:pPr>
        <w:jc w:val="both"/>
        <w:rPr>
          <w:rFonts w:asciiTheme="minorHAnsi" w:hAnsiTheme="minorHAnsi" w:cstheme="minorBidi"/>
          <w:sz w:val="22"/>
          <w:szCs w:val="22"/>
        </w:rPr>
      </w:pPr>
      <w:r>
        <w:t xml:space="preserve">Write a function </w:t>
      </w:r>
      <w:r>
        <w:rPr>
          <w:b/>
        </w:rPr>
        <w:t xml:space="preserve">int* </w:t>
      </w:r>
      <w:proofErr w:type="spellStart"/>
      <w:r>
        <w:rPr>
          <w:b/>
        </w:rPr>
        <w:t>InputArray</w:t>
      </w:r>
      <w:proofErr w:type="spellEnd"/>
      <w:r>
        <w:rPr>
          <w:b/>
        </w:rPr>
        <w:t>(int&amp; size)</w:t>
      </w:r>
      <w:r>
        <w:t xml:space="preserve"> that asks user to enter size of required array, allocates the memory on heap, takes input in array and returns its pointer.</w:t>
      </w:r>
    </w:p>
    <w:p w14:paraId="1C8B8FC3" w14:textId="77777777" w:rsidR="00431EDF" w:rsidRPr="00431EDF" w:rsidRDefault="00431EDF" w:rsidP="00431EDF">
      <w:pPr>
        <w:pStyle w:val="Heading3"/>
        <w:numPr>
          <w:ilvl w:val="0"/>
          <w:numId w:val="0"/>
        </w:numPr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31EDF">
        <w:rPr>
          <w:rFonts w:ascii="Times New Roman" w:hAnsi="Times New Roman" w:cs="Times New Roman"/>
          <w:color w:val="000000" w:themeColor="text1"/>
          <w:sz w:val="24"/>
          <w:szCs w:val="24"/>
        </w:rPr>
        <w:t>Exercise 2 [Output Array]:</w:t>
      </w:r>
    </w:p>
    <w:p w14:paraId="3116EE01" w14:textId="77777777" w:rsidR="00431EDF" w:rsidRDefault="00431EDF" w:rsidP="00431EDF">
      <w:pPr>
        <w:jc w:val="both"/>
        <w:rPr>
          <w:rFonts w:asciiTheme="minorHAnsi" w:hAnsiTheme="minorHAnsi" w:cstheme="minorBidi"/>
          <w:sz w:val="22"/>
          <w:szCs w:val="22"/>
        </w:rPr>
      </w:pPr>
      <w:r>
        <w:t xml:space="preserve">Write a program </w:t>
      </w:r>
      <w:r>
        <w:rPr>
          <w:b/>
        </w:rPr>
        <w:t xml:space="preserve">void </w:t>
      </w:r>
      <w:proofErr w:type="spellStart"/>
      <w:r>
        <w:rPr>
          <w:b/>
        </w:rPr>
        <w:t>OutputArray</w:t>
      </w:r>
      <w:proofErr w:type="spellEnd"/>
      <w:r>
        <w:rPr>
          <w:b/>
        </w:rPr>
        <w:t xml:space="preserve">(int* </w:t>
      </w:r>
      <w:proofErr w:type="spellStart"/>
      <w:r>
        <w:rPr>
          <w:b/>
        </w:rPr>
        <w:t>myArray</w:t>
      </w:r>
      <w:proofErr w:type="spellEnd"/>
      <w:r>
        <w:rPr>
          <w:b/>
        </w:rPr>
        <w:t>, const int&amp; size)</w:t>
      </w:r>
      <w:r>
        <w:t xml:space="preserve"> that takes a pointer to an integer array and prints its data.</w:t>
      </w:r>
    </w:p>
    <w:p w14:paraId="57B55EC0" w14:textId="77777777" w:rsidR="00431EDF" w:rsidRDefault="00431EDF" w:rsidP="00431EDF">
      <w:pPr>
        <w:rPr>
          <w:rFonts w:cs="Times New Roman"/>
        </w:rPr>
      </w:pPr>
      <w:r>
        <w:t>Write main function to test above functionality.</w:t>
      </w:r>
    </w:p>
    <w:bookmarkEnd w:id="18"/>
    <w:p w14:paraId="6400C30A" w14:textId="7D33E0FE" w:rsidR="00431EDF" w:rsidRPr="00431EDF" w:rsidRDefault="00431EDF" w:rsidP="00431EDF">
      <w:pPr>
        <w:pStyle w:val="Heading3"/>
        <w:numPr>
          <w:ilvl w:val="0"/>
          <w:numId w:val="0"/>
        </w:num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31EDF">
        <w:rPr>
          <w:rFonts w:ascii="Times New Roman" w:hAnsi="Times New Roman" w:cs="Times New Roman"/>
          <w:color w:val="000000" w:themeColor="text1"/>
          <w:sz w:val="24"/>
          <w:szCs w:val="24"/>
        </w:rPr>
        <w:t>Exercise 3 [Compress Array]:</w:t>
      </w:r>
    </w:p>
    <w:p w14:paraId="0C4747EE" w14:textId="77777777" w:rsidR="00431EDF" w:rsidRDefault="00431EDF" w:rsidP="00431EDF">
      <w:pPr>
        <w:jc w:val="both"/>
        <w:rPr>
          <w:rFonts w:asciiTheme="minorHAnsi" w:hAnsiTheme="minorHAnsi" w:cstheme="minorBidi"/>
          <w:sz w:val="22"/>
          <w:szCs w:val="22"/>
        </w:rPr>
      </w:pPr>
      <w:r>
        <w:t xml:space="preserve">Write a function </w:t>
      </w:r>
      <w:r>
        <w:rPr>
          <w:b/>
        </w:rPr>
        <w:t xml:space="preserve">int* </w:t>
      </w:r>
      <w:proofErr w:type="spellStart"/>
      <w:r>
        <w:rPr>
          <w:b/>
        </w:rPr>
        <w:t>CompressArray</w:t>
      </w:r>
      <w:proofErr w:type="spellEnd"/>
      <w:r>
        <w:rPr>
          <w:b/>
        </w:rPr>
        <w:t xml:space="preserve">(int* </w:t>
      </w:r>
      <w:proofErr w:type="spellStart"/>
      <w:r>
        <w:rPr>
          <w:b/>
        </w:rPr>
        <w:t>oiginalArr</w:t>
      </w:r>
      <w:proofErr w:type="spellEnd"/>
      <w:r>
        <w:rPr>
          <w:b/>
        </w:rPr>
        <w:t>, int&amp; size)</w:t>
      </w:r>
      <w:r>
        <w:t xml:space="preserve"> that takes a sorted array and removes duplicate elements from this array. </w:t>
      </w:r>
    </w:p>
    <w:p w14:paraId="259F1B27" w14:textId="77777777" w:rsidR="00431EDF" w:rsidRDefault="00431EDF" w:rsidP="00431EDF">
      <w:pPr>
        <w:rPr>
          <w:b/>
        </w:rPr>
      </w:pPr>
      <w:r>
        <w:rPr>
          <w:b/>
        </w:rPr>
        <w:t>Sample Ru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31EDF" w14:paraId="3766EB44" w14:textId="77777777" w:rsidTr="00431EDF">
        <w:tc>
          <w:tcPr>
            <w:tcW w:w="101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3E168A7" w14:textId="77777777" w:rsidR="00431EDF" w:rsidRDefault="00431EDF">
            <w:pPr>
              <w:rPr>
                <w:b/>
              </w:rPr>
            </w:pPr>
            <w:r>
              <w:rPr>
                <w:b/>
              </w:rPr>
              <w:lastRenderedPageBreak/>
              <w:t>//Input:</w:t>
            </w:r>
          </w:p>
          <w:p w14:paraId="5978C56E" w14:textId="77777777" w:rsidR="00431EDF" w:rsidRDefault="00431EDF">
            <w:r>
              <w:rPr>
                <w:b/>
              </w:rPr>
              <w:t>Enter Size of array:</w:t>
            </w:r>
            <w:r>
              <w:t xml:space="preserve"> 10</w:t>
            </w:r>
          </w:p>
          <w:p w14:paraId="093AE2FB" w14:textId="77777777" w:rsidR="00431EDF" w:rsidRDefault="00431EDF">
            <w:r>
              <w:rPr>
                <w:b/>
              </w:rPr>
              <w:t>Enter 10 elements:</w:t>
            </w:r>
            <w:r>
              <w:t xml:space="preserve"> 1 2 2 2 3 3 3 3 3 7</w:t>
            </w:r>
          </w:p>
          <w:p w14:paraId="33227EBE" w14:textId="77777777" w:rsidR="00431EDF" w:rsidRDefault="00431EDF">
            <w:pPr>
              <w:rPr>
                <w:b/>
              </w:rPr>
            </w:pPr>
            <w:r>
              <w:rPr>
                <w:b/>
              </w:rPr>
              <w:t>//Output</w:t>
            </w:r>
          </w:p>
          <w:p w14:paraId="4D650468" w14:textId="77777777" w:rsidR="00431EDF" w:rsidRDefault="00431EDF">
            <w:r>
              <w:rPr>
                <w:b/>
              </w:rPr>
              <w:t>Array after Compression:</w:t>
            </w:r>
            <w:r>
              <w:t xml:space="preserve"> 1 2 3 7</w:t>
            </w:r>
          </w:p>
        </w:tc>
      </w:tr>
    </w:tbl>
    <w:p w14:paraId="025C4F3F" w14:textId="77777777" w:rsidR="00431EDF" w:rsidRDefault="00431EDF" w:rsidP="00431EDF">
      <w:pPr>
        <w:jc w:val="both"/>
        <w:rPr>
          <w:rFonts w:asciiTheme="minorHAnsi" w:hAnsiTheme="minorHAnsi" w:cstheme="minorBidi"/>
          <w:b/>
          <w:sz w:val="22"/>
          <w:szCs w:val="22"/>
        </w:rPr>
      </w:pPr>
    </w:p>
    <w:p w14:paraId="2A58D890" w14:textId="77777777" w:rsidR="00431EDF" w:rsidRDefault="00431EDF" w:rsidP="00431EDF">
      <w:pPr>
        <w:jc w:val="both"/>
      </w:pPr>
      <w:r>
        <w:t>Your function will compress the original array, allocate new array of compressed size (compressed size is 4 in above example) on heap, copy updated array in new array and return the new array.</w:t>
      </w:r>
    </w:p>
    <w:p w14:paraId="6AE47A39" w14:textId="54CF75F4" w:rsidR="00277708" w:rsidRDefault="00431EDF" w:rsidP="00431EDF">
      <w:pPr>
        <w:jc w:val="both"/>
      </w:pPr>
      <w:r>
        <w:t xml:space="preserve">Take input from user by calling </w:t>
      </w:r>
      <w:r>
        <w:rPr>
          <w:b/>
        </w:rPr>
        <w:t xml:space="preserve">int* </w:t>
      </w:r>
      <w:proofErr w:type="spellStart"/>
      <w:r>
        <w:rPr>
          <w:b/>
        </w:rPr>
        <w:t>InputArray</w:t>
      </w:r>
      <w:proofErr w:type="spellEnd"/>
      <w:r>
        <w:rPr>
          <w:b/>
        </w:rPr>
        <w:t>(int&amp; size)</w:t>
      </w:r>
      <w:r>
        <w:t xml:space="preserve"> (function you implemented in Exercise 1). Call </w:t>
      </w:r>
      <w:proofErr w:type="spellStart"/>
      <w:r>
        <w:t>CompressArray</w:t>
      </w:r>
      <w:proofErr w:type="spellEnd"/>
      <w:r>
        <w:t xml:space="preserve">, call </w:t>
      </w:r>
      <w:proofErr w:type="spellStart"/>
      <w:r>
        <w:t>OutputArray</w:t>
      </w:r>
      <w:proofErr w:type="spellEnd"/>
      <w:r>
        <w:t>(function you implemented in Exercise 2) to display the final output.</w:t>
      </w:r>
    </w:p>
    <w:sectPr w:rsidR="00277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MS Mincho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Mono">
    <w:altName w:val="Courier New"/>
    <w:charset w:val="01"/>
    <w:family w:val="roman"/>
    <w:pitch w:val="variable"/>
  </w:font>
  <w:font w:name="Bitstream Charter">
    <w:altName w:val="Times New Roman"/>
    <w:charset w:val="01"/>
    <w:family w:val="roman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73EC0"/>
    <w:multiLevelType w:val="hybridMultilevel"/>
    <w:tmpl w:val="3D929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FC031D"/>
    <w:multiLevelType w:val="multilevel"/>
    <w:tmpl w:val="5956A10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731712"/>
    <w:multiLevelType w:val="multilevel"/>
    <w:tmpl w:val="7A06A7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6C11F7B"/>
    <w:multiLevelType w:val="multilevel"/>
    <w:tmpl w:val="7E2E1A6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E816FDA"/>
    <w:multiLevelType w:val="multilevel"/>
    <w:tmpl w:val="7B3047A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  <w:b w:val="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IyMjU1MTE0MDVS0lEKTi0uzszPAykwrAUAVk/Z7iwAAAA="/>
  </w:docVars>
  <w:rsids>
    <w:rsidRoot w:val="003F77A6"/>
    <w:rsid w:val="00065449"/>
    <w:rsid w:val="0023050B"/>
    <w:rsid w:val="00277708"/>
    <w:rsid w:val="003609BC"/>
    <w:rsid w:val="003F77A6"/>
    <w:rsid w:val="00431EDF"/>
    <w:rsid w:val="0047175C"/>
    <w:rsid w:val="004A2577"/>
    <w:rsid w:val="005F3D64"/>
    <w:rsid w:val="00687655"/>
    <w:rsid w:val="00992B5F"/>
    <w:rsid w:val="00B63BF2"/>
    <w:rsid w:val="00F012B8"/>
    <w:rsid w:val="00F66702"/>
    <w:rsid w:val="00FD3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6E55B"/>
  <w15:chartTrackingRefBased/>
  <w15:docId w15:val="{1A66F904-4C4B-4E7E-AA59-632FE8B33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57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color w:val="00000A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577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577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577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A2577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2577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2577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2577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2577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2577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257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4A257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577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A2577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257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257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257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257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257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qFormat/>
    <w:rsid w:val="004A2577"/>
    <w:rPr>
      <w:rFonts w:ascii="Times New Roman" w:eastAsia="DejaVu Sans" w:hAnsi="Times New Roman" w:cs="DejaVu Sans"/>
      <w:b/>
      <w:bCs/>
      <w:sz w:val="36"/>
      <w:szCs w:val="36"/>
      <w:lang w:eastAsia="hi-IN" w:bidi="hi-IN"/>
    </w:rPr>
  </w:style>
  <w:style w:type="character" w:customStyle="1" w:styleId="SubtitleChar">
    <w:name w:val="Subtitle Char"/>
    <w:basedOn w:val="DefaultParagraphFont"/>
    <w:link w:val="Subtitle"/>
    <w:qFormat/>
    <w:rsid w:val="004A2577"/>
    <w:rPr>
      <w:rFonts w:ascii="Arial" w:eastAsia="DejaVu Sans" w:hAnsi="Arial" w:cs="DejaVu Sans"/>
      <w:i/>
      <w:iCs/>
      <w:sz w:val="28"/>
      <w:szCs w:val="28"/>
      <w:lang w:eastAsia="hi-IN" w:bidi="hi-IN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4A2577"/>
    <w:rPr>
      <w:rFonts w:ascii="Times New Roman" w:eastAsia="DejaVu Sans" w:hAnsi="Times New Roman" w:cs="Mangal"/>
      <w:sz w:val="24"/>
      <w:szCs w:val="21"/>
      <w:lang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4A2577"/>
    <w:pPr>
      <w:spacing w:after="120"/>
    </w:pPr>
    <w:rPr>
      <w:rFonts w:cs="Mangal"/>
      <w:color w:val="auto"/>
      <w:szCs w:val="21"/>
    </w:rPr>
  </w:style>
  <w:style w:type="character" w:customStyle="1" w:styleId="BodyTextChar1">
    <w:name w:val="Body Text Char1"/>
    <w:basedOn w:val="DefaultParagraphFont"/>
    <w:uiPriority w:val="99"/>
    <w:semiHidden/>
    <w:rsid w:val="004A2577"/>
    <w:rPr>
      <w:rFonts w:ascii="Times New Roman" w:eastAsia="DejaVu Sans" w:hAnsi="Times New Roman" w:cs="Mangal"/>
      <w:color w:val="00000A"/>
      <w:sz w:val="24"/>
      <w:szCs w:val="21"/>
      <w:lang w:eastAsia="hi-IN" w:bidi="hi-IN"/>
    </w:rPr>
  </w:style>
  <w:style w:type="paragraph" w:styleId="Title">
    <w:name w:val="Title"/>
    <w:basedOn w:val="Normal"/>
    <w:next w:val="Subtitle"/>
    <w:link w:val="TitleChar"/>
    <w:qFormat/>
    <w:rsid w:val="004A2577"/>
    <w:pPr>
      <w:jc w:val="center"/>
    </w:pPr>
    <w:rPr>
      <w:b/>
      <w:bCs/>
      <w:color w:val="auto"/>
      <w:sz w:val="36"/>
      <w:szCs w:val="36"/>
    </w:rPr>
  </w:style>
  <w:style w:type="character" w:customStyle="1" w:styleId="TitleChar1">
    <w:name w:val="Title Char1"/>
    <w:basedOn w:val="DefaultParagraphFont"/>
    <w:uiPriority w:val="10"/>
    <w:rsid w:val="004A2577"/>
    <w:rPr>
      <w:rFonts w:asciiTheme="majorHAnsi" w:eastAsiaTheme="majorEastAsia" w:hAnsiTheme="majorHAnsi" w:cs="Mangal"/>
      <w:spacing w:val="-10"/>
      <w:kern w:val="28"/>
      <w:sz w:val="56"/>
      <w:szCs w:val="50"/>
      <w:lang w:eastAsia="hi-IN" w:bidi="hi-IN"/>
    </w:rPr>
  </w:style>
  <w:style w:type="paragraph" w:styleId="Subtitle">
    <w:name w:val="Subtitle"/>
    <w:basedOn w:val="Normal"/>
    <w:link w:val="SubtitleChar"/>
    <w:qFormat/>
    <w:rsid w:val="004A2577"/>
    <w:pPr>
      <w:keepNext/>
      <w:spacing w:before="240" w:after="120"/>
      <w:jc w:val="center"/>
    </w:pPr>
    <w:rPr>
      <w:rFonts w:ascii="Arial" w:hAnsi="Arial"/>
      <w:i/>
      <w:iCs/>
      <w:color w:val="auto"/>
      <w:sz w:val="28"/>
      <w:szCs w:val="28"/>
    </w:rPr>
  </w:style>
  <w:style w:type="character" w:customStyle="1" w:styleId="SubtitleChar1">
    <w:name w:val="Subtitle Char1"/>
    <w:basedOn w:val="DefaultParagraphFont"/>
    <w:uiPriority w:val="11"/>
    <w:rsid w:val="004A2577"/>
    <w:rPr>
      <w:rFonts w:eastAsiaTheme="minorEastAsia" w:cs="Mangal"/>
      <w:color w:val="5A5A5A" w:themeColor="text1" w:themeTint="A5"/>
      <w:spacing w:val="15"/>
      <w:szCs w:val="20"/>
      <w:lang w:eastAsia="hi-IN" w:bidi="hi-IN"/>
    </w:rPr>
  </w:style>
  <w:style w:type="paragraph" w:customStyle="1" w:styleId="TableContents">
    <w:name w:val="Table Contents"/>
    <w:basedOn w:val="Normal"/>
    <w:qFormat/>
    <w:rsid w:val="004A2577"/>
    <w:pPr>
      <w:suppressLineNumbers/>
    </w:pPr>
  </w:style>
  <w:style w:type="paragraph" w:styleId="ListParagraph">
    <w:name w:val="List Paragraph"/>
    <w:basedOn w:val="Normal"/>
    <w:uiPriority w:val="34"/>
    <w:qFormat/>
    <w:rsid w:val="004A2577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qFormat/>
    <w:rsid w:val="004A2577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paragraph" w:styleId="NoSpacing">
    <w:name w:val="No Spacing"/>
    <w:uiPriority w:val="1"/>
    <w:qFormat/>
    <w:rsid w:val="004A2577"/>
    <w:pPr>
      <w:spacing w:after="0" w:line="240" w:lineRule="auto"/>
    </w:pPr>
    <w:rPr>
      <w:color w:val="00000A"/>
      <w:sz w:val="24"/>
    </w:rPr>
  </w:style>
  <w:style w:type="paragraph" w:customStyle="1" w:styleId="FrameContents">
    <w:name w:val="Frame Contents"/>
    <w:basedOn w:val="Normal"/>
    <w:qFormat/>
    <w:rsid w:val="004A2577"/>
  </w:style>
  <w:style w:type="table" w:styleId="TableGrid">
    <w:name w:val="Table Grid"/>
    <w:basedOn w:val="TableNormal"/>
    <w:uiPriority w:val="59"/>
    <w:rsid w:val="004A2577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ourceText">
    <w:name w:val="Source Text"/>
    <w:qFormat/>
    <w:rsid w:val="00FD3FC6"/>
    <w:rPr>
      <w:rFonts w:ascii="Liberation Mono" w:eastAsia="Liberation Mono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3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1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0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war Shabbir</dc:creator>
  <cp:keywords/>
  <dc:description/>
  <cp:lastModifiedBy>Dilawar Shabbir</cp:lastModifiedBy>
  <cp:revision>13</cp:revision>
  <dcterms:created xsi:type="dcterms:W3CDTF">2021-03-18T06:37:00Z</dcterms:created>
  <dcterms:modified xsi:type="dcterms:W3CDTF">2021-03-24T08:49:00Z</dcterms:modified>
</cp:coreProperties>
</file>